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E39DE" w14:textId="7C4B4395" w:rsidR="00516B78" w:rsidRDefault="00DC5342" w:rsidP="00A71153">
      <w:pPr>
        <w:pStyle w:val="Title"/>
      </w:pPr>
      <w:r>
        <w:t>This is a title</w:t>
      </w:r>
    </w:p>
    <w:p w14:paraId="3D797FA8" w14:textId="5D6DF5C8" w:rsidR="00CE55BD" w:rsidRDefault="006D650A" w:rsidP="006D650A">
      <w:pPr>
        <w:pStyle w:val="Author"/>
      </w:pPr>
      <w:r>
        <w:t>Author</w:t>
      </w:r>
    </w:p>
    <w:p w14:paraId="5E7ACF26" w14:textId="139A3188" w:rsidR="006D650A" w:rsidRPr="00843955" w:rsidRDefault="009241FA" w:rsidP="0013113F">
      <w:pPr>
        <w:pStyle w:val="Date"/>
      </w:pPr>
      <w:r w:rsidRPr="0013113F">
        <w:t>Date</w:t>
      </w:r>
    </w:p>
    <w:p w14:paraId="6E6CB226" w14:textId="52443818" w:rsidR="00DC5342" w:rsidRDefault="00DC5342" w:rsidP="006D5915">
      <w:pPr>
        <w:pStyle w:val="FirstParagraph"/>
      </w:pPr>
      <w:r>
        <w:t xml:space="preserve">This is </w:t>
      </w:r>
      <w:r w:rsidR="001E3DD4">
        <w:t>the first paragraph</w:t>
      </w:r>
      <w:r>
        <w:t>.</w:t>
      </w:r>
    </w:p>
    <w:p w14:paraId="1E28E1A3" w14:textId="063774C6" w:rsidR="006D5915" w:rsidRDefault="006D5915" w:rsidP="006D5915">
      <w:r>
        <w:t>This is normal text.</w:t>
      </w:r>
    </w:p>
    <w:p w14:paraId="18759B4C" w14:textId="333117BC" w:rsidR="00DC5342" w:rsidRDefault="00DC5342" w:rsidP="00DC5342">
      <w:pPr>
        <w:pStyle w:val="Heading1"/>
      </w:pPr>
      <w:r>
        <w:t>This is a heading 1</w:t>
      </w:r>
    </w:p>
    <w:p w14:paraId="7D6863AE" w14:textId="5F1BA34F" w:rsidR="00DC5342" w:rsidRDefault="00DC5342" w:rsidP="00DC5342">
      <w:pPr>
        <w:pStyle w:val="Heading2"/>
      </w:pPr>
      <w:r>
        <w:t>This is a heading 2</w:t>
      </w:r>
    </w:p>
    <w:p w14:paraId="42550150" w14:textId="65F4A562" w:rsidR="00DC5342" w:rsidRDefault="00DC5342" w:rsidP="00DC5342">
      <w:pPr>
        <w:pStyle w:val="Heading3"/>
      </w:pPr>
      <w:r>
        <w:t>This is a heading 3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6452E" w14:paraId="6AB6D301" w14:textId="77777777" w:rsidTr="00BE6D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50" w:type="dxa"/>
          </w:tcPr>
          <w:p w14:paraId="27AB1E51" w14:textId="77777777" w:rsidR="00F6452E" w:rsidRDefault="00F6452E" w:rsidP="00F6452E">
            <w:bookmarkStart w:id="0" w:name="_GoBack"/>
            <w:bookmarkEnd w:id="0"/>
          </w:p>
        </w:tc>
      </w:tr>
    </w:tbl>
    <w:p w14:paraId="4A99DEF2" w14:textId="77777777" w:rsidR="00F6452E" w:rsidRPr="00F6452E" w:rsidRDefault="00F6452E" w:rsidP="00F6452E"/>
    <w:p w14:paraId="767F4110" w14:textId="77777777" w:rsidR="00DC5342" w:rsidRPr="00DC5342" w:rsidRDefault="00DC5342" w:rsidP="00DC5342"/>
    <w:sectPr w:rsidR="00DC5342" w:rsidRPr="00DC5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3B9C"/>
    <w:rsid w:val="0000678A"/>
    <w:rsid w:val="0002579F"/>
    <w:rsid w:val="0013113F"/>
    <w:rsid w:val="001E3DD4"/>
    <w:rsid w:val="0026541D"/>
    <w:rsid w:val="002F261F"/>
    <w:rsid w:val="00515EB4"/>
    <w:rsid w:val="00683B9C"/>
    <w:rsid w:val="006D5915"/>
    <w:rsid w:val="006D650A"/>
    <w:rsid w:val="00793EDB"/>
    <w:rsid w:val="00843955"/>
    <w:rsid w:val="008B29BF"/>
    <w:rsid w:val="008F3327"/>
    <w:rsid w:val="009241FA"/>
    <w:rsid w:val="009B7236"/>
    <w:rsid w:val="00A71153"/>
    <w:rsid w:val="00BC0772"/>
    <w:rsid w:val="00BE6D81"/>
    <w:rsid w:val="00CE55BD"/>
    <w:rsid w:val="00D43CEA"/>
    <w:rsid w:val="00DC5342"/>
    <w:rsid w:val="00F64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8BABF"/>
  <w15:chartTrackingRefBased/>
  <w15:docId w15:val="{D65231A7-401B-46E5-9785-0675894BD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79F"/>
  </w:style>
  <w:style w:type="paragraph" w:styleId="Heading1">
    <w:name w:val="heading 1"/>
    <w:basedOn w:val="Normal"/>
    <w:next w:val="Normal"/>
    <w:link w:val="Heading1Char"/>
    <w:uiPriority w:val="9"/>
    <w:qFormat/>
    <w:rsid w:val="008B29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29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29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5342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2579F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57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B29BF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29BF"/>
    <w:rPr>
      <w:rFonts w:asciiTheme="majorHAnsi" w:eastAsiaTheme="majorEastAsia" w:hAnsiTheme="majorHAnsi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B29BF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basedOn w:val="Normal"/>
    <w:link w:val="AuthorChar"/>
    <w:qFormat/>
    <w:rsid w:val="006D650A"/>
  </w:style>
  <w:style w:type="paragraph" w:styleId="Date">
    <w:name w:val="Date"/>
    <w:basedOn w:val="Normal"/>
    <w:next w:val="Normal"/>
    <w:link w:val="DateChar"/>
    <w:uiPriority w:val="99"/>
    <w:unhideWhenUsed/>
    <w:rsid w:val="0013113F"/>
    <w:rPr>
      <w:i/>
    </w:rPr>
  </w:style>
  <w:style w:type="character" w:customStyle="1" w:styleId="AuthorChar">
    <w:name w:val="Author Char"/>
    <w:basedOn w:val="DefaultParagraphFont"/>
    <w:link w:val="Author"/>
    <w:rsid w:val="006D650A"/>
  </w:style>
  <w:style w:type="character" w:customStyle="1" w:styleId="DateChar">
    <w:name w:val="Date Char"/>
    <w:basedOn w:val="DefaultParagraphFont"/>
    <w:link w:val="Date"/>
    <w:uiPriority w:val="99"/>
    <w:rsid w:val="0013113F"/>
    <w:rPr>
      <w:i/>
    </w:rPr>
  </w:style>
  <w:style w:type="table" w:styleId="TableGrid">
    <w:name w:val="Table Grid"/>
    <w:basedOn w:val="TableNormal"/>
    <w:uiPriority w:val="39"/>
    <w:rsid w:val="00F64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uiPriority w:val="99"/>
    <w:rsid w:val="0002579F"/>
    <w:pPr>
      <w:spacing w:after="0" w:line="240" w:lineRule="auto"/>
    </w:pPr>
    <w:tblPr/>
    <w:tblStylePr w:type="firstRow">
      <w:rPr>
        <w:i/>
      </w:rPr>
      <w:tblPr/>
      <w:tcPr>
        <w:shd w:val="clear" w:color="auto" w:fill="E7E6E6" w:themeFill="background2"/>
      </w:tcPr>
    </w:tblStylePr>
  </w:style>
  <w:style w:type="paragraph" w:customStyle="1" w:styleId="FirstParagraph">
    <w:name w:val="First Paragraph"/>
    <w:basedOn w:val="Normal"/>
    <w:qFormat/>
    <w:rsid w:val="006D5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D0C39B009D0E47B30E0FD825B35F4A" ma:contentTypeVersion="13" ma:contentTypeDescription="Create a new document." ma:contentTypeScope="" ma:versionID="06b1637ccb897eca4a70592310a22870">
  <xsd:schema xmlns:xsd="http://www.w3.org/2001/XMLSchema" xmlns:xs="http://www.w3.org/2001/XMLSchema" xmlns:p="http://schemas.microsoft.com/office/2006/metadata/properties" xmlns:ns3="d494f8d2-26bc-4b2e-bda6-836e2bb903d2" xmlns:ns4="6bd445e5-663f-4d77-bcfd-cf2297bd6e28" targetNamespace="http://schemas.microsoft.com/office/2006/metadata/properties" ma:root="true" ma:fieldsID="6ee9efaaee26d3915431c4f9d261a1eb" ns3:_="" ns4:_="">
    <xsd:import namespace="d494f8d2-26bc-4b2e-bda6-836e2bb903d2"/>
    <xsd:import namespace="6bd445e5-663f-4d77-bcfd-cf2297bd6e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4f8d2-26bc-4b2e-bda6-836e2bb90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445e5-663f-4d77-bcfd-cf2297bd6e2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26B9AF-58D6-412F-9C95-983AD5E023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58E758-05E6-4980-8BE7-239CD86AB0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53F283-2A1F-4198-8DC5-98EFD57F62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94f8d2-26bc-4b2e-bda6-836e2bb903d2"/>
    <ds:schemaRef ds:uri="6bd445e5-663f-4d77-bcfd-cf2297bd6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bert, Pete D.</dc:creator>
  <cp:keywords/>
  <dc:description/>
  <cp:lastModifiedBy>Talbert, Pete D.</cp:lastModifiedBy>
  <cp:revision>20</cp:revision>
  <dcterms:created xsi:type="dcterms:W3CDTF">2020-07-28T17:00:00Z</dcterms:created>
  <dcterms:modified xsi:type="dcterms:W3CDTF">2020-09-10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D0C39B009D0E47B30E0FD825B35F4A</vt:lpwstr>
  </property>
</Properties>
</file>